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6C15C9FD" w:rsidR="007D02D1" w:rsidRPr="00E06171" w:rsidRDefault="001B1029" w:rsidP="007D02D1">
      <w:pPr>
        <w:spacing w:after="120"/>
        <w:rPr>
          <w:rFonts w:ascii="Shonar Bangla" w:hAnsi="Shonar Bangla" w:cs="Shonar Bangla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3E9A46CB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73380"/>
                <wp:effectExtent l="0" t="0" r="7620" b="762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73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CD5CAC" w:rsidRDefault="00E06171">
                            <w:pPr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2DA47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9.8pt;margin-top:6.45pt;width:95.4pt;height:29.4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" stroked="f">
                <v:textbox>
                  <w:txbxContent>
                    <w:p w14:paraId="4B43809C" w14:textId="4B138797" w:rsidR="00E06171" w:rsidRPr="00CD5CAC" w:rsidRDefault="00E06171">
                      <w:pPr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8F18F8"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43BAC5F3" w:rsidR="008E2F34" w:rsidRPr="004B5D34" w:rsidRDefault="009576A0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  <w:r w:rsidR="00746358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৭</w:t>
                            </w:r>
                            <w:r w:rsidR="008F18F8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 w:rsidR="004B5D34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</w:t>
                            </w:r>
                            <w:r w:rsidR="00746358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৭</w:t>
                            </w:r>
                            <w:r w:rsidR="008E2F34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</w:t>
                            </w:r>
                            <w:r w:rsidR="004B5D34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4A3BB7" id="_x0000_s1027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" filled="f" stroked="f">
                <v:textbox>
                  <w:txbxContent>
                    <w:p w14:paraId="3BD75878" w14:textId="43BAC5F3" w:rsidR="008E2F34" w:rsidRPr="004B5D34" w:rsidRDefault="009576A0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  <w:r w:rsidR="00746358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৭</w:t>
                      </w:r>
                      <w:r w:rsidR="008F18F8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 w:rsidR="004B5D34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</w:t>
                      </w:r>
                      <w:r w:rsidR="00746358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৭</w:t>
                      </w:r>
                      <w:r w:rsidR="008E2F34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</w:t>
                      </w:r>
                      <w:r w:rsidR="004B5D34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462BD50F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8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0EC61775" w14:textId="735378B7" w:rsidR="00887277" w:rsidRDefault="007D02D1" w:rsidP="007D02D1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1968545F" w14:textId="0DCAC32F" w:rsidR="008F18F8" w:rsidRDefault="00FB6B20" w:rsidP="004B5D34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মেঘনা এসোসিয়েট </w:t>
      </w:r>
      <w:r w:rsidR="0074635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লিঃ</w:t>
      </w:r>
    </w:p>
    <w:p w14:paraId="69A73248" w14:textId="6492CC28" w:rsidR="00FB6B20" w:rsidRDefault="00FB6B20" w:rsidP="004B5D34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ি</w:t>
      </w:r>
      <w:r w:rsidR="009576A0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টিসেল টাওয়ার</w:t>
      </w:r>
    </w:p>
    <w:p w14:paraId="6EAF0DD8" w14:textId="371B0E87" w:rsidR="009576A0" w:rsidRDefault="009576A0" w:rsidP="004B5D34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ুলাইদ, মাওনা</w:t>
      </w:r>
    </w:p>
    <w:p w14:paraId="2E3DB2C3" w14:textId="3FDDF6F0" w:rsidR="00FB6B20" w:rsidRPr="00BC29B5" w:rsidRDefault="004B5D34" w:rsidP="00BC29B5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শ্রীপুর, গাজীপুর </w:t>
      </w:r>
    </w:p>
    <w:p w14:paraId="1652BA75" w14:textId="1EC4CFEE" w:rsidR="004B5D34" w:rsidRPr="00FB6B20" w:rsidRDefault="00150041" w:rsidP="00FB6B20">
      <w:pPr>
        <w:spacing w:after="120"/>
        <w:ind w:firstLine="7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)</w:t>
      </w:r>
      <w:r w:rsidR="004B5D34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ষ্টীল ১”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 w:rsidR="004B5D3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১” বক্স ও ১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 w:rsidR="004B5D3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৫মিঃ ফ্লাটবারের গ্রীল মালামালসহ তৈরি করা হয়েছে </w:t>
      </w:r>
    </w:p>
    <w:p w14:paraId="6C730E31" w14:textId="6F9EC7BE" w:rsidR="00FB6B20" w:rsidRDefault="004B5D34" w:rsidP="004B5D34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সাইজঃ- </w:t>
      </w:r>
      <w:r w:rsidR="00746358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৬</w:t>
      </w:r>
      <w:r w:rsidR="009576A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পিচ = </w:t>
      </w:r>
      <w:r w:rsidR="00746358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৬০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746358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১২’-৪”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</w:t>
      </w:r>
      <w:r w:rsidR="00746358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৩৬৯</w:t>
      </w:r>
      <w:r w:rsidR="00FB6B2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.</w:t>
      </w:r>
      <w:r w:rsidR="00746358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৯৯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বর্গফুট</w:t>
      </w:r>
    </w:p>
    <w:p w14:paraId="64F4ECD7" w14:textId="6F7AC70B" w:rsidR="00FB6B20" w:rsidRPr="00150041" w:rsidRDefault="00FB6B20" w:rsidP="004B5D34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Pr="0015004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</w:r>
      <w:r w:rsidR="00150041" w:rsidRPr="0015004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 </w:t>
      </w:r>
      <w:r w:rsidR="00746358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১</w:t>
      </w:r>
      <w:r w:rsidRPr="0015004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 ”    = </w:t>
      </w:r>
      <w:r w:rsidR="00746358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৬০</w:t>
      </w:r>
      <w:r w:rsidRPr="0015004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  <w:u w:val="thick"/>
          </w:rPr>
          <m:t>×</m:t>
        </m:r>
      </m:oMath>
      <w:r w:rsidRPr="0015004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</w:t>
      </w:r>
      <w:r w:rsidR="00746358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৯৬</w:t>
      </w:r>
      <w:r w:rsidRPr="0015004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” </w:t>
      </w:r>
      <w:r w:rsidR="00746358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   </w:t>
      </w:r>
      <w:r w:rsidRPr="0015004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= </w:t>
      </w:r>
      <w:r w:rsidR="00746358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৪০</w:t>
      </w:r>
      <w:r w:rsidRPr="0015004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.</w:t>
      </w:r>
      <w:r w:rsidR="00746358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০০</w:t>
      </w:r>
      <w:r w:rsidRPr="0015004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 </w:t>
      </w:r>
      <w:r w:rsidR="00746358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    </w:t>
      </w:r>
      <w:r w:rsidRPr="0015004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 ”</w:t>
      </w:r>
    </w:p>
    <w:p w14:paraId="19C1B655" w14:textId="1037E887" w:rsidR="009C4975" w:rsidRDefault="00FB6B20" w:rsidP="00150041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9C497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15004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মোট = </w:t>
      </w:r>
      <w:r w:rsidR="00746358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৭</w:t>
      </w:r>
      <w:r w:rsidR="0015004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পিচ</w:t>
      </w:r>
      <w:r w:rsidR="00746358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     </w:t>
      </w:r>
      <w:r w:rsidR="0015004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               = </w:t>
      </w:r>
      <w:r w:rsidR="00746358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৪০৯</w:t>
      </w:r>
      <w:r w:rsidR="0015004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.</w:t>
      </w:r>
      <w:r w:rsidR="00746358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৯৯</w:t>
      </w:r>
      <w:r w:rsidR="0015004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বর্গফুট </w:t>
      </w:r>
    </w:p>
    <w:p w14:paraId="65AA3151" w14:textId="42ECA99A" w:rsidR="004B5D34" w:rsidRDefault="004B5D34" w:rsidP="004B5D34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প্রতি বর্গফুট ১৫৫.০০ টাকা হিসেবে মোট টাকা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6C556A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= </w:t>
      </w:r>
      <w:r w:rsidR="00746358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৬৩</w:t>
      </w:r>
      <w:r w:rsidR="006C556A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,</w:t>
      </w:r>
      <w:r w:rsidR="00746358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৫৪৮</w:t>
      </w:r>
      <w:r w:rsidR="006C556A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.</w:t>
      </w:r>
      <w:r w:rsidR="00746358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৪</w:t>
      </w:r>
      <w:r w:rsidR="009C497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৫</w:t>
      </w:r>
    </w:p>
    <w:p w14:paraId="1009B771" w14:textId="447AD1B7" w:rsidR="00150041" w:rsidRDefault="00150041" w:rsidP="004B5D34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২)ষ্টীল ১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৫মিঃ ফ্লাটবারের গ্রীল মালামালসহ তৈরি করা হয়েছে</w:t>
      </w:r>
    </w:p>
    <w:p w14:paraId="36CC3498" w14:textId="4BB8A0F2" w:rsidR="00150041" w:rsidRDefault="00150041" w:rsidP="004B5D34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সাইজঃ- </w:t>
      </w:r>
      <w:r w:rsidR="00746358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৩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পিচ = </w:t>
      </w:r>
      <w:r w:rsidR="00746358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৬০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746358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৭৮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= </w:t>
      </w:r>
      <w:r w:rsidR="00746358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৯৭.৫০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বর্গফুট</w:t>
      </w:r>
    </w:p>
    <w:p w14:paraId="05032F98" w14:textId="29B24360" w:rsidR="00746358" w:rsidRDefault="00746358" w:rsidP="004B5D34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৩  ”    = ৬০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৫৬” = ৬৯.৯৯   ”</w:t>
      </w:r>
    </w:p>
    <w:p w14:paraId="36CF8148" w14:textId="269B670C" w:rsidR="00746358" w:rsidRDefault="00746358" w:rsidP="004B5D34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৩  ”    = ৩০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৭৮” = ৪৮.৭৫   ”</w:t>
      </w:r>
    </w:p>
    <w:p w14:paraId="32CCFCF8" w14:textId="09025EA4" w:rsidR="00746358" w:rsidRPr="00746358" w:rsidRDefault="00746358" w:rsidP="004B5D34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Pr="00746358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  <w:t xml:space="preserve">৩  ”    = ৩০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  <w:u w:val="thick"/>
          </w:rPr>
          <m:t>×</m:t>
        </m:r>
      </m:oMath>
      <w:r w:rsidRPr="00746358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৫৬” = ৩৪.৯৯   ”</w:t>
      </w:r>
    </w:p>
    <w:p w14:paraId="3AF57E4A" w14:textId="2FE3745A" w:rsidR="00746358" w:rsidRDefault="00746358" w:rsidP="004B5D34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মোট = ১২ পিচ                   = ২৫১.২৩ বর্গফুট</w:t>
      </w:r>
    </w:p>
    <w:p w14:paraId="028F36C2" w14:textId="3ED7934E" w:rsidR="00073E83" w:rsidRDefault="00073E83" w:rsidP="004B5D34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প্রতি বর্গফুট </w:t>
      </w:r>
      <w:r w:rsidR="00A858B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১৫৫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.০০ টাকা হিসেবে মোট টাকা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Pr="00A858B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</w:r>
      <w:r w:rsidRPr="00A858B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  <w:t xml:space="preserve">= </w:t>
      </w:r>
      <w:r w:rsidR="00A858B4" w:rsidRPr="00A858B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৩৮,৯৪০.৬৫</w:t>
      </w:r>
    </w:p>
    <w:p w14:paraId="6F3ADD04" w14:textId="7E006060" w:rsidR="00A858B4" w:rsidRDefault="00A858B4" w:rsidP="004B5D34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   মোট টাকা       = ১,০২,৪৮৯.১০</w:t>
      </w:r>
    </w:p>
    <w:p w14:paraId="7595C752" w14:textId="7FE496A7" w:rsidR="006C556A" w:rsidRDefault="006C556A" w:rsidP="004B5D34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</w:p>
    <w:p w14:paraId="7F74913B" w14:textId="74F82A29" w:rsidR="006C556A" w:rsidRDefault="006C556A" w:rsidP="004B5D34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( কথায়ঃ </w:t>
      </w:r>
      <w:r w:rsidR="00A858B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এক লক্ষ দুই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হাজার </w:t>
      </w:r>
      <w:r w:rsidR="00A858B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চার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শত</w:t>
      </w:r>
      <w:r w:rsidR="009C497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A858B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ঊন</w:t>
      </w:r>
      <w:r w:rsidR="009C497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নব্বই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টাকা</w:t>
      </w:r>
      <w:r w:rsidR="006D79C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A858B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দশ</w:t>
      </w:r>
      <w:r w:rsidR="006D79C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পয়সা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মাএ । )</w:t>
      </w: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Bangla">
    <w:altName w:val="Mangal"/>
    <w:charset w:val="00"/>
    <w:family w:val="script"/>
    <w:pitch w:val="variable"/>
    <w:sig w:usb0="80018003" w:usb1="00002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00553F"/>
    <w:rsid w:val="00073E83"/>
    <w:rsid w:val="00150041"/>
    <w:rsid w:val="001B1029"/>
    <w:rsid w:val="001D02B5"/>
    <w:rsid w:val="001D6DAD"/>
    <w:rsid w:val="00203B44"/>
    <w:rsid w:val="004B5D34"/>
    <w:rsid w:val="006C556A"/>
    <w:rsid w:val="006D38E6"/>
    <w:rsid w:val="006D79CF"/>
    <w:rsid w:val="00746358"/>
    <w:rsid w:val="007D02D1"/>
    <w:rsid w:val="00887277"/>
    <w:rsid w:val="008E2F34"/>
    <w:rsid w:val="008F18F8"/>
    <w:rsid w:val="009576A0"/>
    <w:rsid w:val="009C4975"/>
    <w:rsid w:val="00A858B4"/>
    <w:rsid w:val="00BC29B5"/>
    <w:rsid w:val="00CD5CAC"/>
    <w:rsid w:val="00D234BE"/>
    <w:rsid w:val="00DB286A"/>
    <w:rsid w:val="00E06171"/>
    <w:rsid w:val="00FB6B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B5D3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39</Words>
  <Characters>79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Shahajada Imran</cp:lastModifiedBy>
  <cp:revision>5</cp:revision>
  <cp:lastPrinted>2021-12-24T09:23:00Z</cp:lastPrinted>
  <dcterms:created xsi:type="dcterms:W3CDTF">2022-08-14T12:02:00Z</dcterms:created>
  <dcterms:modified xsi:type="dcterms:W3CDTF">2022-08-24T15:36:00Z</dcterms:modified>
</cp:coreProperties>
</file>